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1</w:t>
      </w:r>
    </w:p>
    <w:p>
      <w:pPr>
        <w:pStyle w:val="Date"/>
      </w:pPr>
      <w:r>
        <w:t xml:space="preserve">วันจันทร์ที่</w:t>
      </w:r>
      <w:r>
        <w:t xml:space="preserve"> </w:t>
      </w:r>
      <w:r>
        <w:t xml:space="preserve">23</w:t>
      </w:r>
      <w:r>
        <w:t xml:space="preserve"> </w:t>
      </w:r>
      <w:r>
        <w:t xml:space="preserve">มิถุนายน</w:t>
      </w:r>
      <w:r>
        <w:t xml:space="preserve"> </w:t>
      </w:r>
      <w:r>
        <w:t xml:space="preserve">2568</w:t>
      </w:r>
      <w:r>
        <w:t xml:space="preserve"> </w:t>
      </w:r>
      <w:r>
        <w:t xml:space="preserve">เวลา</w:t>
      </w:r>
      <w:r>
        <w:t xml:space="preserve"> </w:t>
      </w:r>
      <w:r>
        <w:t xml:space="preserve">10.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ากได้ เครดิตยกให้ไปเลย ตะกี้นี้ระหว่าง ใจได้หรือยัง คุณศุภลักษณ์ ว่าทุกอย่าง มันจะสงบลงเพราะว่า ปิดถังทางกัมพูชา เขาก็ยังคง เดินหน้าในการ จะยื่นเรื่องจุด ที่ มันมีปัญหารวม ถึง 3 ประสาท ในพื้นที่สระแก้ว เนี่ยเข้าไปสู่การ ของศาลโลก ศาลโลก นี่มันก็ เป็นกลไกหนึ่ง นะครับในความเห็น ของผมมัน ก็เป็นคนใจ ทางด้านกันอีกวิธี จะยุติ ปัญหาที่มัน คาราคาซังมาเป็น ร้อยปีแล้วเนี่ย ให้มัน อยู่ตัวลง ตัวก็ที่ว่า ฉันต้องการจะได้ เดินหน้าร่วมกัน พัฒนาความเป็น อยู่ของพี่น้อง ประชาชนทั้ง 2 ฝั่ง จนไม่มี เหตุอะไรที่จะต้อง การเก็บตังค์ กันนะครับปัญหา แล้ว ไม่สามารถ ที่จะคุยกันได้เอง คุยกันไม่รู้เรื่อง โทรหา บุคคล ที่ 3 เป็น 1 ในแพร่ หนึ่งใน หลายๆคนไกลระหว่างประเทศ นะครับพี่ก็ ใช้ตัดสินข้อพิพาท เต้นอะไร อยู่ตรงไหน แผนที่นี้ใช้ ได้ไม่ได้สนธิสัญญา มันว่าอย่างไร ผมคิดว่าเรา อยากไป ต่ายสำหรับ การใช้กลไก ระหว่างประเทศไทย บูชา เนี่ยนะครับเรา เป็นสมาชิก ของประชาคม โลกนะครับ ผม เล่าให้ฟังก็เล่น นิดนึง ก็แล้วกันประเทศ กัมพูชาเนี่ยเขาสร้างขึ้นมาจาก ความ ร่วมแรง ร่วมใจของ ชุมชนนานาชาตินะครับ จำได้ ไปที่ มีอายุหน่อย ก็จะได้ ผ่านสงครามกลาง สงครามกลางเมืองมาแล้ว กว่าจะยุติ ได้ใช้เวลา สหประชาชาติ กลุ่มอาเซียนร่วม กันผลักดัน ให้เกิดสันติภาพ ในกัมพูชา ฉะนั้น เมื่อมีปัญหาข้อขัดแย้งกันเนี่ย กลุ่มอาเซียน ก็ดี Un ก็ดี แต่โลกเป็นกลไก หนึ่งของยูเอ็นนะครับ มันก็เป็นที่พี่ สามารถ เอา ไว้คุยกันได้ แต่ตอนนี้ผมตรงที่ว่า เรา ไม่มีเหตุผล อะไรนะครับ ที่เราจะต้อง หวาดกลัว ไอ้กลไกซึ่งเรา มีศรัทธา มันมา โดยตลอด นะครับชอบประวัติศาสตร์ไหม ดังนั้น ถ้าเกิดว่า มองใน ลักษณะนี้ เท่ากับว่า อย่าเพิ่งไป ตัดในกลไก ที่มันมี อยู่ไม่ว่า จะเป็นกลไก ใดก็ตามให้แต่ว่าถ้าดี ฟังเรานะพยายาม ที่จะยืน ยันในการคุย กันก่อนใช้ทวิภาคี ก่อนไปหวัง ผลในการประชุม jbc อันนี้ ในมุมมองของศุภลักษณ์ ขนของคุณศุภลักษณ์ เนี่ย JVC น่าจะ หวังผล อะไรได้บ้างคะ โดยเฉพาะในการ หาพื้นที่ สินีนาฏ มันเป็น มันเป็นโครงการที่ใช้ใน การสำรวจและจัด ทำหลักเขต แดนนะครับลองทำกัน มา 25 ปีแล้ว มี ความคืบหน้า พอสมควร นะครับ เรามีหลักเกณฑ์ ที่พัก จะต่างกันเมื่อ 100 กว่าปีที่ แล้วเนี่ยอยู่ทั้งหมด 13 หลัก โดย ที่หลักที่ 1 เริ่มที่ช่อง สะงำอำเภอภูสิงห์จังหวัด ศรีสะเกษ 73 อยู่ที่บ้าน จังหวัดตราด ไปทำงานที่ ผ่านมาในเราสามารถ ค้นพบ หลักเขตระบุตำแหน่ง และก็ไอ อธิบายได้ จะเกิดมาเป็นกองแก้วทั้งหมด 45 หนักแล้ว นะครับคิดเป็น 60 เปอร์เซ็นต์ของจำนวน หลักที่มีอยู่ ความคืบหน้า กับปัญหาที่ ยังคงค้าง อยู่ก็คือว่า บริเวณ จากหลักที่ 1 ก็คือต้องจ่าย ต้องจำเป็นต้อง บอกอ่ะกูแตกต่างจากบ้านเนี่ยนะครับ มัน ยังไม่มีเอก แล้วก็ในสนธิสัญญา บอกว่าให้ ใช้สันปันน้ำแต่ทีนี้ ประเด็นปัญหา ที่ผ่านมาก็ถือว่า ทั้งสองชาติ ก็ทะเลาะเบาะแว้ง กันเรื่องปราสาทพระวิหาร มานานจนกระทั่ง ความขัดแย้ง ทางนั้นเอง ชุดเดียวเนี่ย มันทำให้ การทำงานของ คณะกรรมการชุดนี้ วัน หยุดชะงักลงนะครับ วันนี้ป้านัดกัน ใน วันเสาร์ที่จะถึงนี้ ก็จะต้อง มารบกวน กันล่ะครับ ว่างาน ที่ทำผ่านมาเนี่ย มันได้ มากน้อยขนาด ไหนแล้วที่เขามี Master plan แล้วนะ ครับมีงาน ที่ต้องทำร่วม กันอีกมาก มายในระหว่างที่ ยังอยู่ได้ งาน ต่างๆใน การจัดทำหลัก เขตแดนและการบำรุงร่างกาย มีความคืบ ความคืบหน้าไปตามลำดับ ผมอยาก จะให้ข้อมูล อยู่นิด นึงบางทีเวลา ABC เจอกัน ที่ไหนที่มันอ่อนไหวอารมณ์ความรู้สึก สามารถ ลาเอา ไว้ก่อนได้ ครับหรือว่าหาวิธี ตกลงกันใน ภายหลังบ้าง ตื่น ขึ้นทำงานร่วมกันได้ ใน บรรยากาศนี้ เนี่ยผมก็คิด ว่าคณะกรรมการเจดีย์ ปีก็จะ ดำเนินการ ต่อและทำงานต่อ ให้มัน รู้เรื่อง เล่น เกมแดนมันตันตีน แผน ที่ที่เราใช้ ประกอบมันชัด เจนเราก็จะ ไม่ได้ทะเลาะกันเรื่อง ไป ตั้งไกล 5 เมตร 10 เมตร มันก็จะได้จบ อาบน้ำไป ผมคิดว่า อย่าเพิ่ง ศรัทธากับ Abc นะครับ ABC ยัง ทำงานได้ อยู่แล้วก็ยังสามารถ ขี้กาก คุย กันในเรื่องที่ ขอเรื่องที่มันอ่อน ไหวมากขนาดนี้ 4 จุดที่ว่านั้นถ้ามันยัง อ่อนไหว ก็อยู่ยังพูด กันไม่ได้ในเวลา นี้ก็ไม่เป็นไร เอาให้ ทุกคนขอให้ กลับคืนสู่ฐานะ เดิมก่อนอย่ามีใคร เข้า มาอีกให้ ตกลงกัน แบบนั้น แล้วก็ต่อไป คณะกรรมการ นี้ก็เริ่ม ทำงานไปเรื่อย เมื่อสถานการณ์ มันเย็นลง มากแล้ว อารมณ์ของคน ทั้งสองฝั่งการเมืองของท่าน ถังปั่นวิ่งดีแล้ว คณะกรรมการ จัดทำ ขึ้นมาใหม่พื้นที่ที่เป็นปัญหา สามารถ ยกขึ้นมาคุย กันได้นะครับ เพราะฉะนั้นผมคิดว่า เจ้าหน้าที่ รัฐบาลที่รัฐบาลทั้งสองฝ่าย ประตู ตาข่ายสำหรับทางเลือกหนึ่งในการ จัดการปัญหาเขตแดนที่เป็นหนึ่ง ตลกเป็นหนึ่ง หรือ อื่นๆ 1 กุมภาพันธ์ เป็นหนึ่งเป็นหนึ่ง ในหลายๆทาง เลือกที่เราสามารถ ตกลงกัน และ ไขมันให้เป็นประโยชน์ครับ คุณ ศุภลักษณ์ ขาแต่ทีนี้ว่า อย่างที่คุณรักบอก ว่าตอนนี้บรรยากาศ อำนวยไปสู่การ ประชุมขอ ง JVC ตรงส่วนนี้ นะคะแล้วก็อย่าเพิ่ง ปิดประตู ตายทั้งการ ประชุม jbc หรือว่า เรื่องของศาลโลก แต่ว่าสถานการณ์ ตอนนี้ที่ทั้งสองฝ่าย ขับรถ กำลังทหาร แล้วก็เริ่ม กลับเข้าสู่ภาวะ ปกติแล้วนะ คะแต่ก็มี หลายฝ่ายมองว่า อย่าเพิ่ง ไว้วาง ใจในทางฝั่ง กัมพูชาเพราะฉะนั้นการที่ ผ่านมาจะเป็น บทเรียนให้กับ ใครมาบ้างนะต้อง ตัวนี้ บอกว่า น่าจะมีคำ แนะนำไปยังทาง กองทัพหรือว่า ทางทวารอย่าง ในเรื่องนี้บ้างคะ ทั้งสอง ประเทศรัฐบาลและผู้นำ ขอบคุณ ครับของทั้งสองฝ่ายต้องให้ความมั่นใจว่า เรา ไว้วาง ใจระหว่างกัน และกันได้เรา เป็นเพื่อนบ้านกัน ไปบ้านพี่ หวาดระแวง ออกกันอยู่ตลอด เวลาก็ขึ้นอยู่กับ แม่สมุดจดครับ มาถอนมาถอน พูดกันแล้ว ทุกคน ก็บอกว่า ทุกคน เป็นชายชาติทหาร สัญญาลูกผู้ ชายคำไหนคำนั้น ทั้งสองฝ่าย ต้องยืนยัน ยืนยัน ก็ต้องยืน ยันว่าโอเคล่ะ เราจะต้องแสดงความ ไว้ วางใจ ซึ่งกันและกัน สร้างความ ไว้วางใจ นะครับ มันต้องมี รัฐบาล ทั้งสองฝ่ายจะต้อง ทำร่วมกัน อย่าปล่อย ให้ก่อน แต่ไม่แน่ใจมาไม้ไหนอีก แบบนี้ผมคิด ว่าถ้าอย่างนั้นเราก็จะ มัน ก็จะขึ้น มาอีกเรื่อยๆ นะครับ นิด นึงก็จะเกิด ความสงสัยและหวาดระแวง กันอยู่ตลอดเวลานะครับ หลัง จากปากทางแล้ว ผมจะผู้นำทั้งสอง ฝ่ายจะต้องร่วม บอกอาจารย์ทั้งสอง บอกว่า เรา ไว้ใจกันนะ เรา ตกลง กันแล้วนะเรา จะไม่มีใคร ที่ตกลงกัน ไว้แล้วก็จะ ทำตามนั้น จน กว่าจะสามารถปั่น จัดทำหลัก เขตแดนทางเรียบร้อยเราถึง จะรู้ว่าของ ใครไปกูไปช่วงนี้ ดินแดน ไทยอะไรเลยอันนี้ผมก็ ยังเป็นเพื่อนกันได้เหมือน กันนะครับ ใช้คำไม่ถูกต้องว่าเป็นการ กำลังเกื้อ เปิด ให้บรรยากาศ ในการพูดคุย เนี่ยมันดีขึ้น เราไม่จะบอก ว่าเขาก็อย่างนี้แหละ ดินแดนตะวันยัง ไม่สามารถพูด ได้ว่าเป็น ของตายหรอกครับ การ ตกลงยังไม่ เสร็จสิ้นดี อ่ะแต่ที่นี้ต้อง ยอมรับว่า พอพูดถึง เรื่องของดินแดน เรื่อง ของพรมแดนที่ไร้อารมณ์ ความรู้สึกของ สังคมมันก็ มีส่วนเกี่ยวข้อง ตอนนี้ กระแสสังคมก็ ยังคงร้อนๆอยู่ด้วย ศุภลักษณ์ จะทำยังไงให้ เกิดความไว้เนื้อ เชื่อใจไปจน ถึงระดับของของ สังคมโดยเฉพาะ ในความเห็น ในสื่อสังคมออนไลน์ ที่ป่ะเนี้ย เกาะ ก็ต้องยอมรับว่า มีหลากหลาย ความเห็นมาก แล้วก็ที่ร้อนแรงมันก็ มีเยอะอยู่ด้วยนะ ก็เป็นหน้าที่ของ บ้าน กัมพูชา จะไปจากโลกแล้ว ก็ยืนยัน ไม่ไปกัน อยู่ท่าเดียวสั้นๆ วนเวียน อยู่อย่างนั้น มันก็มัน ก็กลับ อีกรอบเดิมนะครับ ว่าถ้า เป็นสถานการณ์อย่างนี้ ผม ไม่ใช่ที่ปรึกษา รัฐบาลกับผมก็ต่างหากว่า ไปกินอะไรที่มัน กว้างไกลสำหรับ ประเทศชาติ หน่อยก็ต้องคิดว่า คุณพิศาลที่เรา ไว้ใจกันทั้งคู่ มาช่วย Monitor สถานการณ์ได้ไหม ราคา บอลไทยติดก็ตก ลงกลุ่มอาเซียน ก็จะได้เป็นคน บอก ไอ้ลูก รู้ว่าอันนี้ สายนี้ไม่ทำตามสัญญานะ ผมคิด ว่าถ้าเป็น แบบนี้มันจะ ช่วยสร้างความมั่น อกมั่นใจให้ กับประชาชน ทั้งสองฝ่ายได้ครับ มี หลายวิธีที่ ให้เลือกทำได้ นะคะขอบพระ คุณมากค่ะคุณ ศุภลักษณ์ กาญจนขุนดีนะคะ คุณศุภ</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1</dc:title>
  <dc:creator/>
  <cp:keywords/>
  <dcterms:created xsi:type="dcterms:W3CDTF">2025-06-23T03:56:40Z</dcterms:created>
  <dcterms:modified xsi:type="dcterms:W3CDTF">2025-06-23T03: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ถุนายน 2568 เวลา 10.08 น.</vt:lpwstr>
  </property>
  <property fmtid="{D5CDD505-2E9C-101B-9397-08002B2CF9AE}" pid="3" name="subtitle">
    <vt:lpwstr/>
  </property>
</Properties>
</file>